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1</w:t>
      </w:r>
      <w:r>
        <w:t xml:space="preserve"> </w:t>
      </w:r>
      <w:r>
        <w:t xml:space="preserve">เม.ย.</w:t>
      </w:r>
      <w:r>
        <w:t xml:space="preserve"> </w:t>
      </w:r>
      <w:r>
        <w:t xml:space="preserve">64)</w:t>
      </w:r>
    </w:p>
    <w:p>
      <w:pPr>
        <w:pStyle w:val="Date"/>
      </w:pPr>
      <w:r>
        <w:t xml:space="preserve">วันพุธที่</w:t>
      </w:r>
      <w:r>
        <w:t xml:space="preserve"> </w:t>
      </w:r>
      <w:r>
        <w:t xml:space="preserve">21</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แล้ว 400,000 นี่ จดจำนองกับที่บ้าน ที่ สหกรณ์ ก. ไก่ ป้าก็ไปกู้เงินเขา ปรากฏว่าพอไปถึงทำสัญญา ซึ่งโดยกฎหมายมันทำไม่ได้ จดจำนองเป็นในกรุงเทพฯ ไปจดอยู่ จะต้องฟ้องก็ต้องฟ้อง แล้วป้าให้ลูกชายทำ จดหมายให้ลูกชายเขียนให้ก็ได้ นะครับ สวัสดีนะป้านะ // ค่ะ สวัสดีค่ะ // เหมือนกันนะ คนสุภาพนี่เรื่องเยอะเหมือนกันนะ นี่นะ ยังไม่จบนะครับ นั่นน่ะ ไม่สุภาพเลย // ไม่สุภาพดีกว่า // มากเลยนะ สุภาพเกินนะ ผู้สียหาย มีประโยชน์ไหม เก็บข้อมูลส่วนตัวให้เราหรือเปล่า ส่วนนี้ก็ทางภาครัฐแนะนำนะครับ ถ้าเกิดฉุกเฉินก็สามารถทำได้ แม่เลี้ยงเดี่ยวอยู่ร้อยเอ็ดนะ ให้ลงไปเยี่ยม ช่วยเหลือระลอกใหม่คนละ 15,000 นี่ตีกิน ตัวเองเป็นฝ่ายค้านเป็นหน้าที่ บอกว่านี่ เราพรรคการเมืองเรา บอกให้รันี่จ่ายเงินเยียวยาพี่น้องประชาชน ก็ชอบปรมมือ ท่านสุดยอดเลยเอากับเขาด้วยนะ // คุณพูนสิน จากเชียงใหม่ครับ สวัสดีครับ // ฮัลโหล สวัสดีครับ //นี่คุณ // พี่ถนอม พี่มันเป็นที่ที่เขาจัดสรรให้ ที่ทำกินน่ะ แต่มันไม่มีน้ำครับ // ใครจัดสรรให้ // คือทาง // เอาอย่างนี้ครับ พี่พูนสิน พี่อยู่บ้านเลขที่เท่าไร // 460 ครับ // หมู่ที่ // หมู่ที่ 15 // // ตำบลข่วงเปา // อำเภอ // จอมทองครับ // เชียงใหม่นะ ได้รับการจัดสรรที่ดินจาก คชก. ใช่ไหม อะไรนะ ชื่ออะไร // คทช อะไรประมาณนี้ครับ // คณะกรรมการนี่ของสำนักนายกฯ นะ กี่ไร่ // 3 ไร่ // 3ไร่ ปัญหาคือที่ดินของพี่ไม่มีทำการเกษตร // ถูกต้องครับ // แล้วแถวนั้นเขาจัดสรรให้มีทั้งหมดกี่ครอบครัว // อ๋อ เยอะครับ มีประมาณ 20 ขึ้นน่ะครับน่าจะ 20 ขึ้นนะครับ // 20 ครอบครัวเรือน คนละ 3 ไร่หรือครับ แล้วก็ไม่มีแหล่งน้ำ มันเป็นที่เขา ที่เนิน ที่ราบลุ่ม ที่แบบไหน // มันเป็นทีเชิงเขา เข้าไปในซอกเขาบ้างครับ // ไม่สมบูรณ์ // ครับผม // ก็ขาดแหล่งน้ำ พี่ต้องการแหล่งน้ำถูกไหม //ถูกต้องครับ // น้ำนี่มันมีแหล่งน้ำอยู่ไหม น้ำตก น้ำท่า มันมีอยู่ไหม หรือต้องขุดต้องเจาะ // เจาะไม่ได้ครับ เพราะว่ามันแผนที่น้ำบาดาลนี่มันลึกถึง 200 เมตร แล้วน้ำมันไม่เพียงพอ // ไม่พอ ทีนี้มันพอจะทำแหล่งน้ำด้วยวิธีไหนเสนอไหม // คือน้ำจากเขามันไหลมาทุกปี หลายบาททิ้งมาทุกปี มันล้นพื้นที่ที่จะทำอ่างทำไรได้ แต่เขาไม่ทำกัน // ต้องเป็นขุดเป็นคลอง // อย่างนี้ได้ไหม พี่อยู่ อบต.ข่วงเป้าใช่ไหม // ที่อยู่ผม อบต. ข่วงเป้า แต่ตำบลบ้านหลวง ที่ดินน่ะอยู่กับใคร // อยู่เทศบาลตำบลบ้านหลวงครับ // ตำบลบ้านหลวงนะ ที่ดินนะ อย่างนี้ครับพี่ พี่ไปคุยกับเพื่อนบ้าน 20 กว่ารายนะครับ ว่าเราได้รับการจัดสรรที่ดินจากรัฐบาลไปแล้ว นี่ได้ตั้งแต่ปีไหน พี่ได้ปีไหน จดทะเบียนเมื่อประมาณสัก 2 ปีที่ผ่านมาครับ กำลังเร่งรัดเรื่องที่ดินน่ะ วันนี้หูฟังไม่นิ่งเลย // ตั้งแต่ตอนโน้นแล้ว ที่เขาจัดสรรมาให้ คนรวบรวมกัน หาภาพเก่า ๆ ได้ยิ่งดีนะครับ กันคุยกันเองก่อนในหมู่สมาชิกที่ได้จัดสรรกันเอง แล้วแจ้งปัญหาให้ทราบว่าตั้งแต่ได้รับการจัดสรรเมื่อ 2 ปีที่แล้ว ตอนนี้ไม่ได้ตามวัตถุประสงค์ที่รัฐจัดหาให้ เพราะไม่มีแหล่งน้ำนะครับ เพราะว่าในหลาย ๆ ปีได้มีแหล่งน้ำ จะทำให้เรามีน้ำใช้ที่รัฐจัดสรรให้ก็เป็นไปตามวัตถุประสงค์ที่มีนายกรัฐมนตรีเป็นประธาน ถ่ายคลิปให้เรียบร้อยอย่างที่ว่านี่นะ แล้วคุยกันเสร็จปั๊บ แล้วก็ส่งหนังสือมาไปทางท่านรัฐบาล ผ่านไปยังผู้ช่วย ซึ่งท่านดูแลเรื่องนี้อยู่</w:t>
      </w:r>
      <w:r>
        <w:t xml:space="preserve"> </w:t>
      </w:r>
      <w:r>
        <w:t xml:space="preserve">นะครับ // ครับ รายละเอียดนี่ต้องทำเป็นเอกสารใช่ไหมครับ ทำเป็นหนังสือแล้วก็ส่งไปที่คุณส่งมานี่ล่ะ จะส่งต่อให้นะ // ครับ // จะส่งต่อให้นะ แต่เราต้องกลับไปคุยกันก่อน แต่พอเราคุยกันเสร็จ ให้รู้ว่ามีทั้งหมดกี่คน กี่ครอบครัว ใส่ชื่อกันมาให้ครับนะ // คือ ตอนทำพวกนี้ครับ เขาทำไปหลายครั้งแล้ว ถ้าพี่ทำแล้ว พี่ส่งมาให้ผมแล้วกัน หมายถึงว่าถ้ายังไม่ ก็ไม่ทำ // หมายถึงว่าคนอื่นที่เขาทำไปแล้วครับ ทำแล้วเรื่องก็เงียบ เรื่องก็เงียบ // พี่ก็ไปรวบรวมแล้วพี่จะให้ผมทำไหมล่ะ // ทำครับผม เดี๋ยวผมจะไปรวบรวมครับ // ถ้าอย่างนั้นรวบรวมนะครับ แล้วผมจะส่งไปทางนี้นะครับ ได้หรือไม่ได้ผมจะทำให้พี่ // ครับผม ครับ // รีบทำรีบส่งนะ // ครับผมครับ // ช่วยกันนะ // บอกพี่ชิดชนกที่สุราษฎ์ ไปยื่นเรื่องไปตามคำแนะนำแต่ไม่ยื่นหนังสือมาให้ผมนะครับ ให้ที่บอกส่งไปไหนไม่รู้ หนองในล่ะนี่ ไม่รู้ไปหนองไหนแล้วนี่ // คุณพิพัฒน์อยู่กรุงเทพฯ ได้แจ้งเจ้าหน้าที่การไฟฟ้าแล้ว ถ่ายรูปแล้วแต่ยังไม่ได้รอประสานเพิ่มเติมไปที่การไฟฟ้านครหลวงเดี๋ยวรอดูว่าจะดำเนินการอย่างไร ลูกชายเคยใช้สิทธิ์ของพ่อ ตอนนี้บรรลุนิติภาวะจะใช้สิทธิบัตรทอง คือ ถ้าจะใช้สิทธิบัตรทอง บัตรทองขอบคุณจะอยู่ที่ไหน นี่คือการลงทะเบียน เพื่อจะเลือกสถานพยาบาล ถ้าคุณไม่เลือกนี่ เพราะฉะนั้น ก็ติดต่อไปที่ 1330 ก่อนจะแต่งงานกับสามี บอกว่าไม่ใช่สินสมรสนะ แล้วที่ดินจะมีปัญหาหรือเปล่าคะ กลัวลูกติดสามีรมรดกลูกติดสามีมี่สิทธิมนุษยชนนี่ครับ คือ ได้มาก่อนนี่ // คือ คุณปัทมาแกมีที่ดินส่วนตัว แล้วมาจดทะเบียนสมรส สามีก็ดันไปมีลูกติดอีก ถ้าเราเป็นอะไรไปใช่ไหม // ได้มาก่อนแต่งงาน // ได้มาก่อนแต่งงาน แต่ถ้าเมื่อไหร่ที่เราตายไป ในฐานะเทียบเท่าทายาทชั้นบุตรนะ จากสินส่วนตัวเรานั่นน่ะ ยกเว้นว่าเราทำ แบบนี้ง่ายเลย // ยกให้น้องยอท จะได้ไม่มีปัญหา บอกว่าเบอร์โทร. หน้าจอไม่ติดเลย ก็ได้นะครับ ตอนนี้เราลดจำนวนกันอยู่ คือ เรานั่ง 2 คน คุยกันอยู่นี่ก็แปลกแล้วนะ ที่บ้านแล้ว เราเลยไม่ทำให้ระบบคู่สายเราไม่เต็มแล้วมัน… แต่นี่ต้องยอมรับนะ เอานี่เข้า Facebook ส่วนตัวผมนะ นะครับ ผมจะตอบให้เรื่องไหนดี นี่ถ้าใครตอบเฟซบุ๊กผมหมดเลยนะคุณจงกลนะครับ อยู่ตำบลเมืองบัว // เมืองบัว เกษตรวิสัย ร้อนเอ็ดจะฝากให้ด้วยอันหนึ่ง มีปัญหายืนเรื่องมาตั้งแต่ 50 แต่ยังไม่ได้รับการดำเนินการทั้งทีศาลสั่งแล้ว ที่ดินที่เป็นถนนสาธารณประโยชน์ ติดกันมาใช้ที่ดินที่เป็นสาธารณะประโยชน์ // ครับ // ตอนนี้มีการยื่นไปที่ที่ดินแต่ยังไม่มีการเพิกถอน ถ้าคุณฟ้องศาลแล้วศาลตัดสินแล้ว ถ้าคุณเพิกถอนใช่ไหม // ใช่ // นะครับ พี่จงกล พี่มีทนายไหม ถ้าพี่มีทนายให้ทนายเขาดำเนินการต่อ ถ้าพี่ไม่มีไปหาอัยการจังหวัดนะครับ ให้เขา นะพี่จงกลนะ // คุณประทวนโทร. เข้ามาอยากคุยกันนะครับ พูดคุยกันนะครับ // พี่ประทวนเป็นคนพิการติดเตียงใช่ไหม // ครับผม // วันก่อนที่ถูกยืดบัตร // บัตรประชารัฐครับ พม. ไปเอาคืนให้หรือยัง ประมาณ 1 ชั่วโมงน่ะ รีบเอามาคืนเลย น// ออกอากาศ ชั่วโมงแล้วมาคืนเลย ตกลงได้คืนแล้วนะ ผมบอก… แกขอบคุณนะ แปลได้นะ // มีไม่มากไปกว่านี้ครับ // แล้ว พม. เข้ามาอะไรครับ // พม. พัฒนาสังคมมีใครไปที่บ้านไหม // ไม่ครับ หลังจากออกอากาศประมาณ 1 ชั่วโมง พม. ก็โทร. มาถามผมทันที ผมก็ตอบไป ได้คืน ผมก็… ชั่วโมงแล้ว // แต่ว่า พม. ไม่ได้ลงไปที่บ้านใช่ไหม // ครับ ๆ ผมยังไม่… ถ้ามีอะไรที่จะให้ช่วยเหลือเพิ่มเติม คุณลุง โทร. มานะ ครับลุงครับ ขอบคุณมากครับ สวัสดีครับ // โชคดีครับ อยู่อยุธยานะครับ สอบถามเรื่องประกันเงินออม ระยะเวลาคุ้มครองนี่ 11 ปี แล้วอยากได้เงินประกันคืน อีก 6 ปี ถ้าจะเอาเงินประกันคืน แบบนี้จะเอาเงินประกันคืนได้หรือไหม อย่างไร // อย่าเอาคืนเลย ให้มันครบตามข้อตกลงเถิด ถ้าพี่สงสัยอะไร ไปที่ประกันภัย คปภ. โทร. 1186 เขาล่ะ ต้องส่งให้ครบ ถ้าส่งไม่ครบแล้วไปเวียนคืนเอามาก่อนมันก็จะเสียโอกาสไปเยอะเลยนะ // ใช้ในอนาคตนะ // ใช่ ๆ // ประชาชนหลายคน เริ่มถามแล้วนะว่ากี่คน ถามว่าคุณถนอมคะ ฝากเงิน ต้องฝากเงินเท่าร// ฝากเงินเท่าไร ถึงต้องเสียภาษี ฝากเงินเท่าไรถึงจะเสียงภาษีว่าฝากเท่าไรที่เสียภาษี ถ้าคุณได้รับปีละ 20,000 ขึ้นไป ต้องเสีย ถ้าไม่ถึง 20,000 ก็ไม่ต้องเสีย แต่ต้องภาษีนะ อันนี้เขาจะหัก เกิน 20,000 เสียภาษี เพราะว่าตอนที่เราไปเปิดบัญชี เขาตรวจสอบได้ ให้เขาหักภาษีได้อัตโนมัติ จริง ๆ เงินก้อนนี้นี่ คือ เงินฝากธนาคาร เอาเงินไปฝากธนาคาร คุณต้องเก็บภาษีอีกในฐานะคนมีสตางค์เยอะ เอาไปฝากธนาคารเสียอีก // เหมือนเราทำงานได้เงินเดือนมา นะครับ แล้วก็ไปฝากธนาคารเสียอีก แต่ว่าต้อง 20,000 ขึ้นไปนะ คุณนิสานี่ เขามานี่บอกว่า คุณร้องไปที่กรมฯ เอาอย่างนี้คุณโทร. ไปที่สายด่วน 1112 แล้วก็ติดต่อไปที่กระทรวงเศรษฐกิจการคลัง 10.00 น. // ครับ // กลับไปฟังแถลงการณ์จาก ศบค. วันนี้ลาไปก่อน สวัสดีครับ // สวัสดีครับ</w:t>
      </w:r>
    </w:p>
    <w:p>
      <w:pPr>
        <w:pStyle w:val="BodyText"/>
      </w:pPr>
      <w:r>
        <w:t xml:space="preserve">[เสียงโฆษณา]</w:t>
      </w:r>
    </w:p>
    <w:p>
      <w:pPr>
        <w:pStyle w:val="BodyText"/>
      </w:pPr>
      <w:r>
        <w:t xml:space="preserve">(คุณปวีณา) สวัสดีค่ะ ต้อนรับคุณผู้ชมเข้าสู่การแถลงข่าว</w:t>
      </w:r>
      <w:r>
        <w:br/>
      </w:r>
      <w:r>
        <w:t xml:space="preserve">COVID-19 จากที่ธรรมเนียบรัฐบาลนะคะ 21 เมษายน 2564 นะคะ เรายังติดตามเรื่องของสถานการณ์เรื่องของ COVID-19 ตั้งแต่ช่วงเช้าที่ผ่านมา เรื่องของสถานการณ์ COVID-19 และฟังเสียงสะท้อนทั้งจากภาคประชาชนและสื่อมวลชน และหารือแนวทางแก้ไขปัญหา โดยเฉพาะเรื่องของการบริหารจัดการเตียงค่ะ เพื่อให้ทุกท่านได้เข้าถึงมากยิ่งขึ้นนะคะ ติดตามรายละเอียดต่าง ๆ จากแพทย์หญิง อภิสมัย ศรีรังสรรค์ ค่ะ</w:t>
      </w:r>
    </w:p>
    <w:p>
      <w:pPr>
        <w:pStyle w:val="BodyText"/>
      </w:pPr>
      <w:r>
        <w:t xml:space="preserve">(แพทย์หญิง อภิสมัย) กราบสวัสดีพี่น้องประชาชนชาวไทยทุกท่านนะคะ วันนี้พบกันกับสถานการณ์การรายงานการแพร่ระบาดของโรคติดเชื้อ COVID-19 นะคะ เราไปเริ่มที่ตัวเลขของผู้ติดเชื้อทั่วโลกนะคะ 143,5</w:t>
      </w:r>
      <w:r>
        <w:t xml:space="preserve"> </w:t>
      </w:r>
      <w:r>
        <w:t xml:space="preserve">550 รายนะคะ ใน 1 วันนี่มีผู้ติดเชื้อรายใหม่บวก 1 วัน ขึ้นไปถึง 800,000 กว่านะคะ ตอนนี้รวมแล้วนะคะ อยู่ที่ 3,000,000 กว่ารายค่ะ เป็นคิดเป็นผู้เสียชีวิตบวกเข้าไปในวันนี้ 13,000 กว่ารายนะคะ ยอดของรวมทั่วโลกอยู่ที่ 2.1 เปอร์เซ็นต์ ของอัตราผู้เสียชีวิตนะคะ ไปดูที่เราจับตามองเป็นพิเศษ สหัรฐเมอริกา</w:t>
      </w:r>
      <w:r>
        <w:t xml:space="preserve"> </w:t>
      </w:r>
      <w:r>
        <w:t xml:space="preserve">บราซิล นี่ ยังเป็น 1, 2, 3 อันดับนะคะ ที่ยังสูงตลอดต่อเนื่อง อยากให้ท่านสังเกตการณ์ระบายสีแดง ๆ ด้วยนะคะ ใน 3 ประเทศหลัก อย่างอินเดียมีการรายงานผู้ติดเชื้อ 294,290 รายใน 1 วันนะคะ 2,020 ราย ถือว่าเป็นตัวเลขที่สูงอย่างมากนะคะ แล้วก็บราซิลเองนะคะ มีรายงานผู้ติดเชื้อรายใหม่ 730,000 กว่าราย อันนี้พอมองเห็นภาพของการที่ระบบสาธารณสุขของประเทศเหล่านี้อาจจะรองรับไม่ได้เช่นกันนะคะ ในส่วนของประเทศหลายประเทศ ตุรกีที่ระบายสีเหลืองนะคะ วันเดียวอยู่ 61,000 กว่าราย รวมแล้วนี่ติดเชื้อไปแล้ว 4,000,000 กว่า และมีตัวเลขผู้เสียชีวิตในวงเล็บนะคะ 346 รายในวันเดียว รวมทั้งเยอรมันนีดูนะตัวเลข ก็คือ 16,000 กว่าราย เป็นรายงานผู้ติดเชื้อรายใหม่ และผู้เสียชีวิต 312 รายนะคะ ประเทศไทยยังอยู่ที่อันดับ 106 นะคะ ในสไลด์ถัดไปไปดูทวีปเอเชียค่ะ ที่ขึ้นมาอยู่ต่อเนื่องนะคะ คือ อินโดนีเซียผู้เสียชีวิตถึง 210 คนนะคะ แล้วก็ผู้ติดเชื้อรายใหม่ใน 1 วัน คือ 1,500 กว่ารายค่ะ วันนี้ก็ยัง 2,000 กว่านะคะ กัมพูชาเป็นประเทศที่เราติดตามอย่างใกล้ชิด ก็คือ 431 รายใหม่นะคะ แล้วก็มีผู้เสียชีวิตบวกไปอีก 4 รายนะคะ ที่รายงานวันนี้ด้วยค่ะ มาดูในสถานการณ์ประเทศไทยวันนี้กันนะคะ ในข้อมูลวันนี้ 21 เมษายน 2564 นะคะ ตัวเลขที่บวก วันนี้ คือ 1,458 รายนะคะ ก็เกินพัน แล้วก็ดูที่กล่องสีดำที่ทุกท่านเห็นกันข้างหน้าจอนี้ รายงานตัวเลขของวันนี้ 2 คนนะคะ สไลด์ถัดไปที่เป็นการรวมระลอก</w:t>
      </w:r>
      <w:r>
        <w:t xml:space="preserve"> </w:t>
      </w:r>
      <w:r>
        <w:t xml:space="preserve">ใหม่เมษายน ถึง 21 เมษายนนะคะ พบว่าใน 1,458 ราย ที่รายงานวันนี้นะคะ เป็นคนที่อยู่ในระบบเฝ้าระวัง ระบบบริการ 1,346 รายค่ะ และเป็นผู้ที่พบจากการคัดกรองเชิงรุกในชุมชน 108 รายนะคะ และมาจากต่างประเทศ 4 ราย ดูกล่องสีน้ำเงินนิดหนึ่งนะคะ นี่คือตัวเลขผู้ป่วยที่ขณะนี้เข้ารับการรักษาก็ 17,162 รายค่ะ และจำนวนนี้นะคะ อยู่ในโรงพยาบาล 17,497 ตัวเลข</w:t>
      </w:r>
      <w:r>
        <w:t xml:space="preserve"> </w:t>
      </w:r>
      <w:r>
        <w:t xml:space="preserve">ค่อย ๆ สูงขึ้นเรื่อย ๆ ในแต่ละวัน วันนี้อยู่ที่ 3,365 ราย อยู่ที่โรงพยาบาลสนามนะคะ 2 รายที่เสียชีวิตนะคะ เป็นผู้ติดเชื้อรายที่เสียชีวิต 109 และ 110 ดูรวมของอัตราการเสียชีวิตระลอกใหม่ เมษายนนะคะ 2 ท่านนี้จะเป็นรายที่ 15 และ 16 เป็นการรวมยอดผู้เสียชีวิตนะคะ คิดเป็นร้อยละ รายแรกที่เสียชีวิตรายงานวันนี้นะคะ เป็นเพศหญิงค่ะ อายุ 56 ปี อยู่ กทม. นะคะ แล้วก็มีโรคประจำตัว คือ เบาหวาน ไตวายเรื้อรังและโรคอ้วนนะคะ ท่านมีประวัติเริ่มไอตั้งแต่ 10 เมษายนค่ะ พบเชื้อในวันที่ 13 พบว่าผลเป็นบวกยืนยัน ในวันที่ 17 นะคะ และก็ได้เข้ารับการรักษาในโรงพยาบาลพบว่ามีอาการเหนื่อยหอบ ปอดอักเสบอย่างรุนแรง จนวันที่ 19 นะคะ มีระบบหายใจล้มเหลวและเสียชีวิต นะคะ ก็คือเพศชาย อายุน้อยเหมือนที่เรารายงานหลายวันแล้วนะคะ รายนี้ 32 ปีนะคะ เป็นเพศชาย แล้วก็มีภูมิลำเนาที่จังหวัดนนทบุรี มีประวัติ คือ โรคประจำตัว สัมผัสผู้ป่วยก่อนหน้านี่นะคะ จากนั้นวันที่ 8 เป็นระยะเวลาเพียง 4 วัน ก็เริ่มมีอาการ มีไข้ค่ะ และไอ แล้วเริ่มมีไอเสมหะปนเลือด อันนี้เป็นอาการที่จะพบได้บ่อยในระยะหลังนะคะ วันที่ 15 เมษายน เหนื่อยมากขึ้น วันที่ 16 เข้ารับการรักษาที่โรงพยาบาลนี่นะคะ ตอนนั้นพบอาการปอดอักเสบรุนแรง เห็นว่าระยะเวลาค่อนข้างรวดเร็วนะคะ ในวันที่ 19 เมษายน ก็จะเป็นอีก 2 ราย ที่ได้รับฟังข่าวคราวแล้วก็ขอแสดงความเสียใจกับครอบครัวด้วยนะคะ อย่างที่เรียนว่าเราไม่อยากให้มีการเสียชีวิตเลยสักรายเดียวนะคะ ก็ร่วมมือกันค่ะ มาดูทิศทางของการรายงานการติดเชื้อตอนนี้นะคะ อย่างที่เน้นย้ำทุกท่านมาตลอดว่ากราฟสีแดงที่ยังคงพุ่งขึ้นสูงนะคะ มีบางวันลดลงต่ำ แต่เรายังไว้วางใจไม่ได้ มีการขึ้น ๆ ลง ๆ ถ้าดูในแง่ของการชะลอตัว ตอนนี้ไม่เกินไปกว่า 1,000 เศษ ๆ นะคะ เรากำลังพยายามกันถึงที่สุด ที่ไม่ให้ตัวเลขสูงไปมากกว่านี้ การคัดกรองเชิงรุกที่เป็นแท่งสีเหลืองหลัง ๆ เมื่อมีการพบผู้ติดเชื้อ มีการติดตามไปค้นหาในพื้นที่เสี่ยง รวมทั้ง Active Case Finding นะคะ ตามประวัติไทม์ไลน์ที่ผู้ป่วยให้ประวัติ ก็จะมีการพบรายงานผู้ติดเชื้อที่ก่อนหน้านี้เป็นผู้สัมผัสก็จะรายงานให้เห็นอยู่ต่อเนื่อง เป็นลักษณะคัดกรองเชิงรุกในชุมชน ตัวเลขก็ค่อนข้างสูงเช่นกันค่ะ ไปดูแยกเป็นก้อนกรุงเทพมหานคร สีส้ม ๆ นะคะ ปริมณฑล และจังหวัดอื่น ๆ ตอนนี้ตัวเลขยังสูงอยู่เลยนะคะ ล่างสุด บรรทัดสุดท้ายนะคะ อยู่ที่ 365 รายนะคะ สะสมยอดของ กทม. ก็คือ 4,329 ตัวเลขรวม ๆ กันนะคะ วันนี้ได้ 205 ราย และยอดสะสม 2,656 จังหวัดอื่น ๆ ที่เหลือนะคะ ตอนนี้ก็ติดเชื้อครบ 77 จังหวัด จังหวัดอื่น ๆ รวมกัน วันนี้ตัวเลขเป็น 184 ค่ะ ยอดสะสม คือ 14,851 ราย ถ้าแยกตามความเสี่ยงปัจจัยเสี่ยง ท่านจะเห็นว่าสถานบันเทิงยังมีอยู่นะคะ แล้วก็ตลาดชุมชน วันนี้ตัวเลข คือ 84 ใน กทม. ปริมณฑล 13 ยังมี 41 แต่ท่านจะเห็นปัจจัยเสี่ยงอื่น ๆ อันนี้เป็นกล่องที่ใหญ่ขึ้นเรื่อย ๆ นะคะ เพราะว่าส่วนที่ใหญ่มาก ๆ ของก่อนนี้ ก็คือการเป็นผู้ที่ได้สัมผัสเสี่ยงสูงเสี่ยงต่ำนั่นนี่เองนะคะ เป็นผู้ที่ไปตลาดหรือไปสถานบันเทิงแล้วก็ไม่ได้มีอาการ ก็ไม่ตระหนักว่าตนเองอาจจะมีเชื้อ แล้วก็เกิดการสัมผัสติดเชื้อในครอบครัว ก็กลายเป็นก้อนเสี่ยงอื่น ๆ ที่อาจจะยังพบตัวเลขสูงขึ้น ๆ ค่ะ ไปดูรายงานผู้ติดเชื้อที่เดินทางมาจากต่างประเทศนะคะ วันนี้ 4 ราย เดินทางจากญี่ปุ่น 3 ราย มาเลเซีย 1 ราย ติดตามก้อนของมาเลเซียนะคะ ที่เราติดตามในข่าวนะคะ จะมีการผลักดันบุคคลที่อยู่ในมาเลเซียนี่กลับบ้านนะคะ ซึ่งเราจะเตรียมมาตรการรองรับผู้ป่วยกลุ่มนี้ ซึ่งเราก็เฝ้าระวังแล้วก็จัดสรรให้เขาเข้าระบบอย่างถูกต้องนะคะ ก็สามารถจัดการได้ค่ะ ไปดู Scoreboard การรายงานที่เราเน้นย้ำให้ทุกท่านติดตาม โดยเฉพาะ 6 จังหวัดที่มีตัวเลขสูงสุด สีแดงนะคะ แล้วก็เชียงใหม่วันนี้ก็ยังอยู่ที่ 100 กว่า ชลบุรียังเขียวมา 3 วันนี้ ใน 3 วันที่ผ่านมามี 98, 82 และ 80 แต่โดยรวมแล้วนี่ตัวเลขผู้ติดเชื้อของชลบุรีอยู่ที่ 1,000 กว่าราย ให้ท่านมองย้อนไปด้วยนะคะ ว่ากลุ่มนี้นี่เราพบเป็นการติดเชื้อ เขาก็ได้รับการดูแลอยู่ในโรงพยาบาล หรือว่าในสถานที่รัฐจัดให้นะคะ ยังเป็นกลุ่มที่เราต้องดูแลต่อเนื่อง ประจวบคีรีขันธ์ ต่อเนื่องนะคะ เช่นเดียวกันกับนนทบุรี สมุทรปราการ ระยะหลัง ตัวเลขของนนทบุรี, สมุทรปราการเริ่มที่จะดูแล้วลดลงนะคะ มีการรายงานอย่างต่อเนื่องค่ะ ในสถานการณ์หลายจังหวัดหลังจากนี้ในสไลด์ถัด ๆ ไปอย่างที่เรียนนะคะ ใน Facebook ศบค. ก็จะมีข้อมูลเหล่านี้ให้ท่านติดตามนะคะ บางจังหวัดนะคะ มีการปรับเป็นสีเขียวนะคะ เพราะว่าตัวเลขผู้ติดเชื้อรายงานลดลงนะคะ และมีการปรับขึ้นในบางจังหวัด ก็คือมีความพยายามติดตามผู้ป่วย แล้วก็พบกว่าผู้สัมผัสกลายเป็น หลายจังหวัดนะคะ ก็ยังมีพฤติกรรมใกล้เคียงกันค่ะ อย่างเช่น พัทลุงก็ยังมีการจัดงานเลี้ยง อย่างนี้เป็นต้นนะคะ แล้วก็อย่างที่เรียนนะคะ ว่าตอนนี้ที่มีการรายงาน คือ การสัมผัสผู้ติดเชื้อยืนยังก่อนหน้าทำให้ครอบครัวและชุมชนกลายเป็นมีรายงานผู้ติดเชื้อเพิ่มขึ้นค่ะ ไปดูสรุปรวมของแผนที่ประเทศไทยนะคะ ถ้าดูทิศทางในรายสัปดาห์ค่ะ ตอนนี้อย่างที่เรียนนะคะ ว่ามีการติดเชื้อรวมทั้งสิ้น 77 จังหวัดครบถ้วนนะคะ แต่ว่าในพื้นที่แต่ละพื้นที่ก็ยังมีการปรับสีที่ต่างกัน สีเหลืองยังเป็นพื้นที่ที่มีการรายงานน้อยกว่า 10 รายนะคะ แต่สีส้มก็จะเป็น 11 ถึง 50 ราย สีแดงเข้มจะเป็น ที่รวมกันเป็น Cluster มากกว่า 51 ราย สังเกตจังหวัดของท่านและพื้นที่ใกล้เคียงนะคะ แต่ถ้าดูในส่วนของการรายงานรายวัน จะเห็นการแปลงที่อยากจะให้สังเกตทิศทางซ้ายสุด คือ 17 เมษายน แต่ละแผนที่ก็รายงาน 18, 19, 20 จนถึงกล่องขวาสุดเป็น 21 เมษายน บางจังหวัดท่าจะเห็นทิศททางการปรับสีนะคะ ตรงกลางประเทศที่เห็นเป็นพื้นที่สีเขียววันที่ 20 เมื่อวานนะคะ วันนี้การปรับก็กลายเป็นสีขาว นั่นหมายความว่าการรายงานผู้ติดเชื้อลดลงอย่างเห็นได้ชัด รวมทั้งบางส่วนที่จากพื้นที่สีเหลืองก็มีการปรับเป็นพื้นที่สีเขียว อันนี้นี่ ก็จะสังเกตเห็นว่ามีการเปลี่ยนแปลงของสีอยู่ตลอดนะคะ ก็สังเกตดูการระบาดติดเชื้อ ระบาดติดเชื่อที่อยู่ใกล้บ้านท่านด้วยค่ะ ในส่วนที่ต้องตอบคำถามพี่น้องประชาชนนะคะ ท่านจะเห็นว่าหลายวันที่ผ่านมานี่ ทาง ศบค. เอง หรือในส่วนของกระทรวงสาธารณสุขนะคะ ก็จะมีการรายวันในช่วงบ่าย ก็จะให้ข้อมูลพี่น้องประชาชน ว่าเมื่อท่านมีผู้ที่สัมผัสติดเชื้ออยู่รอบตัวท่าน ท่านก็เกิดข้อสงสัย และแม้จะเน้นย้ำหลาย ๆ ครั้ง ก็ยังเกิดคำถามอยู่ นำเรียนแผนวงกลมอันนี้ให้ทุกท่านเห็นภาพกันอีกสักนิดหนึ่งนะคะ เพราะว่าที่ผ่านมานะคะ คงได้ตอบคำถามเพื่อนฝูงพี่น้องนะคะ เอ๊ะ คนในคอนโดเรา ที่พักเรา รายงานติดเชื้อ มีรถพยาบาลไปรับตัวไป มีเจ้าหน้าที่ใส่ชุด PPE เราถือเป็นผู้เสียงสูงหรือไม่ หรืออีกรายหนึ่ง ก็คือทำงานอยู่ในองค์กรเดียวกัน แต่พอถามไปถามมาที่ทำงานอยู่คนละชั้นบางคนอยู่ชั้น 4 ของเราอยู่ชั้น 3 อันนี้ถือว่าเราเป็นผู้สัมผัสไหม เราต้องกักตัวหรือไม่ อยากให้ท่านดูวงกลมอันนี้เป็นหลักนะคะ ที่รายงานเป็นตัวเลข เป็นตัวตุ๊กตาสีแดงนี่ถือได้ว่าเป็นผู้ติดเชื้อนับเป็นวงหนึ่ง ต้องสังเกตว่าบางครั้งนี่มีรายงานในคอนโดเดียวกับเรา หมู่บ้านเรา หรือร้านอาหารที่เราไปนั่งรับประทาน การที่เราไปปรากฏในตรงนั้นท่านจะเป็นผู้สัมผัสเสี่ยงสูงเสมอไปนะคะ เกณฑ์ที่กระทรวงสาธารณสุขเน้นย้ำเสมอ ก็คือว่าท่านต้องอยู่คลุกคลีใกล้ชิดกับผู้ติด ถ้าระยะ 2 เมตร เจอตัวเลขที่ปลอดภัยในระยะ 2 เมตร มีการพูดคุยกันเกิน 5 นาที โดยไม่สวมหน้ากากอนามัย มีการรับประทานอาหารร่วมกันสัมผัสใกล้ชิดกัน ถ้าดูตามหลักเกณฑ์ของกระทรวงสาธารณสุขนี้ค่ะ ได้ว่าถ้าอย่างนั้นเราไปร้านอาหาร แต่คนละช่วงเวลา หรืออยู่ในเกินกันเป็น 10 เมตร อย่างนี้เป็นต้น อยู่คอนโดเดียวกัน แต่คนละชั้น ที่ไม่ได้มีการมาเผชิญหน้า ไม่ได้มาทำงานอย่างใกล้ชิด ท่านอาจจะไม่ได้เป็นผู้สัมผัสเสี่ยงสูงนะคะ แต่ทีนี้กล่องถัดไป ถ้าสมมติว่าท่านอยู่ในเกณฑ์แรก ท่านอยู่ใกล้ผู้ติดเชื้อ กลุ่มนี้ผู้สัมผัสเสี่ยงสูงอาจจะนำเชื้อไปติดผู้ที่กลายเป็นผู้สัมผัสเสี่ยงต่ำ คือ เกณฑ์พวกนี้นี่นะคะ อยากให้ท่านเข้าไปใน Facebook ของ กทม. ของกรมการแพทย์ของกระทรวงสาธารณสุข ดูในรายละเอียดนะคะ ว่าท่านถือเป็นผู้สัมผัสอย่างไรนะคะ ทีนี้ในส่วนที่ได้รับคำถามต่อเนื่องในระยะนี้ ก็คือท่านสงสัยว่าผู้สัมผัสเสี่ยงสูงเสียงต่ำ ทางราชการก็แนะนำว่าท่านควรรีบไปตรวจ การประชุมในวันที่ผ่านมานะคะ ที่ประชุม EOC ก็ได้พูดถึง Rapid Test คือ บางทีการไปตรวจท่านก็ต้องสังเกตนิดหนึ่งว่าสถานที่ตรวจนั้นต้องได้มาตรฐานและเป็นที่ยอมรับนะคะ และที่เหตุการณ์ที่พบนะคะ บางครั้งนี่ ท่านไปตรวจในลักษณะที่ไม่ได้มาตรฐาน ทำให้กลายเป็นผลบวกทำให้การดูแลช่วยเหลือเกิดการล่าช้านะคะ และ 4-5 วันนี้นะคะ ท่านอาจจะกลายเป็นผู้ที่แพร่เชื้อไปยังผู้ที่ใกล้ชิด หรือ 2. อาการท่านอาจจะทรุดค่ะ ทีนี้ในส่วนที่ได้เรียนย้ำทุกท่านไปนะคะ ว่าขณะที่ท่านไปตรวจเชื้อ ท่านจะต้องดูแลตัวเองอย่างไร อันนี้มาดูรายละเอียดกันนิดหนึ่งนะคะ ขอสไลด์ถัดไปนะคะ ในส่วนของการตรวจเชื้อนี่ถ้าท่านอยู่ในระยะฟังผลตรวจ ขอให้ท่านเคร่งครัดในเรื่องการกักกันนะคะ สังเกตอาการ ห้ามเดินทางค่ะ ห้ามสัมผัสใกล้ชิดกับคนในครอบครัว ถ้าเป็นไปได้ แยกห้องน้ำ แยกของใช้ส่วนตัว ไม่ไปในที่ชุมชน ลดการรวมกลุ่ม พบปะนัดหมาย และสวมหน้ากากอนามัยตลอดเวลานะคะ จากนั้น เมื่อท่านได้รับการตรวจเชื้อ ว่าเป็นผู้ติดเชื้อ อันดับแรงนะคะ ท่านก็จะมีโรงพยาบาลหรือสถานพยาบาลที่ได้รับการตรวจ อยากให้ท่านติดต่อไปที่สถานที่ตรวจค่ะ เพื่อที่จะสอบถามว่าท่านได้รับการตรวจเป็นผลบวก ท่านจะต้องปฏิบัติตัวอย่างไร ส่วนใหญ่นี่นะคะ โรงพยาบาลก็จะมีการคัดแยก ว่าอาการของท่านนี่อยู่ในระดับไหน หากทุกเคสต้องเข้าโรงพยาบาลหมดหรือโรงพยาบาลนี่นะคะ อยากให้ท่านเห็นภาพว่าแต่ละโรงพยาบาลก็จะมีศักยภาพต่างกันค่ะ เช่น หากท่านอยู่ที่ต่างจังหวัด โรงพยาาลใกล้บ้าน อาจจะเป็นโรงพยาบาลอำเภอ โรงพยาบาลจังหวัด อาจจะไม่มีเตียง ICU ที่รองรับ อาจจะขออนุญาตเรียนย้ำทำความเข้าใจนิดหนึ่ง ว่าทำไมการคัดแยกความรุนแรงความเจ็บป่วย ถึงมีความสำคัญอย่างยิ่งค่ะ ยกตัวอย่าง โรงเรียนรามาจุฬา อันนี้นี่เป็นสถานพยาบาลที่มีศักยภาพพร้อม มีเตียง ICU ที่เขาควรที่จะไปรับการดูแลผู้ป่วยที่มีปอดติดเชื้อ มีโรงประจำตัวรุนแรง อยากจะสงวนเตียงที่มีศักยภาพนี้ให้คนที่มีความจำเป็นจริง ๆ นะคะ โรงเรียนแพทย์อาจจะไม่ควรมารับเตียงสำหรับผู้ที่ยังคัดกรองแล้วแข็งแรงดี ไม่มีอาการ ตามนี่ค่ะ นอกจากในแง่ของการกักกันในเรื่องของการรอเตียงแล้วนี่ เราก็เน้นย้ำนะคะ ว่าระหว่างที่ท่านรอการจัดสรรเตียงนี่ ท่านอาจจะต้องประเมินสุขภาพของท่านด้วย หลายครั้งนี่นะคะ เราเห็นว่าผู้ที่รอเตียงนี่มีอาการทรุดลงนะคะ ดังนั้น ในหลาย ๆ หน่วยงานตอนนี้ก็ออกมาตรการค่ะ ว่าถ้าต้องรออยู่บ้านนี่ ต้องมีการวัดอุณหภูมิ มีการประเมินว่ามีไอไหม ยังแข็งแรงดี วันที่ 2 มีอาการเหนื่อยหอบหรือไม่ ในหลาย ๆ โรงเรียนแพทย์และในกระทรวงสาธารณสุขนะคะ ก็ออกมาตรการ ก็มีออกกำลังกายเบา ๆ นะคะ อย่างเช่น การออกกำลังกาย 6 นาทีเ ป็นการที่ประเมินตัวเอง มีการเฝ้าระวัง หากมีอาการเปลี่ยนแปลงท่านต้องรีบรายงาน โรงพยาบาลที่ท่านได้รับการติดต่อค่ะ ในส่วนของการที่รอการจัดสรรเตียงในตอนนี้นี่นะคะ ก็ต้องยอมรับว่ามีหลายสายนะคะ ได้มีการเสนอมาว่าเบอร์โทรศัพท์ได้มีการประกาศไว้นี่ โทร. ไปแล้วนี่ไม่มีผู้รับสายต้องรอเป็นระยะเวลานาน อันนี้นี่เห็นใจท่านจริง ๆ นะคะ แต่ก็เห็นใจบุคลากรที่พยายามที่จะบริหารจัดการเตียงเหมือนกันค่ะ ตอนนี้ต้องยอมรับค่ะ ว่าตอนนี้นี่คู่สายนี่ได้รับการโทรศัพท์ 1,000 ต่อวัน แต่อย่างไรก็ตามค่ะ ก็เข้าใจในความเดือดร้อนของพี่น้องประชาชน ที่มีการเจ็บป่วย กำลังต้องการเตียง ก็ขอบคุณข้อเสนอแนะที่เข้ามานะคะ ท่านอาจจะเสนอเข้ามาโดยตรงทาง ศบค. ไปที่ กทม. กระทรวงสาธารณสุขหรือไปทางสื่อมวลชน ขอบคุณทุกฝ่ายเลยค่ะ สื่อมวลชนก็ถือได้ว่าเป็นกระบอกเสียงนะคะ บางครั้งนี่เราขอน้อมรับนะคะ อาจจะมีการตำหนิติเตียนนิดหน่อย อันนี้ถือว่าท่านช่วยรายงานมา ทางกระทรวงสาธารณสุขรับเอาไปปฏิบัตินะคะ แล้วก็ร่วมพยายามจัดสรรให้ถูกต้องค่ะ ในส่วนของการรอเตียงนะคะ ทางกรมควบคุมโรคก็ฝากมานิดหนึ่งค่ะ ว่าขณะที่ท่านไปตรวจ ขอให้ท่านเก็บเอกสาร หลักฐานผลตรวจ เพื่อที่เวลที่เจ้าหน้าที่ติดต่อกลับไปนี่นะคะ มีข้อมูลยืนยันการติดเชื้อด้วยค่ะ เพราะว่าบางสายโทรศัพท์มาแต่ว่าถามว่าตรวจที่ไหน มีเอกสาร อาจจะเรียกเป็น Serial Number การตรวจ ได้รายงานอย่างไร ตรงนี้นี่อยากให้ท่านเตรียมหลักฐาน เพื่อที่จะให้ข้อมูลกับเจ้าหน้าที่ได้ประสานเร็วที่สุดด้วยนะคะ หากท่านโทร. แล้วยังไม่ได้เตียงภายใน 1-2 วันนะคะ จากการโทร. 1669 ขอให้โทร. ไปที่ 1330 นะคะ จากนั้นระหว่างรอเตียงขอให้ท่านโทร. ที่ 1668 ขอรับแนวทางมาตรการการปฏิบัติตัวระหว่างรอเตียง ขอย้ำนะคะ ว่าท่านเข้าสู่กระบวนการดูแลของภาครัฐ ของกระทรวงสาธารณสุข เพราะว่าหลายท่านฟังข่าวในเรื่องของ Home Isolation ว่าท่านสามารถที่จะดูแลตัวเองอยู่ที่บ้านได้ ตรงนี้ทางสาธารณ สุขก็เน้นย้ำนะคะ ว่าระหว่างรอเตียงเพื่อให้ท่านมีความปลอดภัยและลดการแพร่เชื้อไปยังคนรอบข้างนะคะ รวมทั้งข้อ 4 สำคัญมากค่ะ ถ้าท่านอยู่ระหว่างรอเตียง เหนื่อยหอบ หรือถ่ายเหลวเป็นระยะที่เราพบได้บ่อยในระยะนี้นะคะ โทร. 1669 อันนี้ในส่วนของ กทม. ก็จะมีศูนย์เอราวัณที่ช่วยเหลือฉุกเฉินนะคะ และสิ่งสำคัญนะคะ ทางกรมควบคุมโรค ก็เน้นย้ำค่ะ ว่าการประเมินตัวเองของท่านสำคัญมาก ขอให้ท่านเข้าไปที่ LINE Official</w:t>
      </w:r>
      <w:r>
        <w:t xml:space="preserve"> </w:t>
      </w:r>
      <w:r>
        <w:t xml:space="preserve">@sabaideebot</w:t>
      </w:r>
      <w:r>
        <w:t xml:space="preserve"> </w:t>
      </w:r>
      <w:r>
        <w:t xml:space="preserve">ก็จะถือได้ว่าเป็นการร่วมกันดูแลผู้ป่วยที่พบมากในตอนนี้นะคะ ป่วยแล้วจะนำเขาเข้าสู่ระบบให้อย่างเร็วที่สุดนะคะ และพยายามที่จะดูแลให้ท่านปลอดภัยค่ะ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1 เม.ย. 64)</dc:title>
  <dc:creator/>
  <cp:keywords/>
  <dcterms:created xsi:type="dcterms:W3CDTF">2021-04-21T05:33:45Z</dcterms:created>
  <dcterms:modified xsi:type="dcterms:W3CDTF">2021-04-21T05: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1 เมษายน 2564 เวลา 11.10 น.</vt:lpwstr>
  </property>
  <property fmtid="{D5CDD505-2E9C-101B-9397-08002B2CF9AE}" pid="3" name="subtitle">
    <vt:lpwstr/>
  </property>
</Properties>
</file>